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440E9" w:rsidRPr="00FB1900" w:rsidRDefault="00E21C70" w:rsidP="00FB1900">
      <w:pPr>
        <w:pStyle w:val="Title"/>
        <w:jc w:val="center"/>
        <w:rPr>
          <w:rFonts w:ascii="Agency FB" w:hAnsi="Agency FB" w:cs="Times New Roman"/>
          <w:b/>
          <w:sz w:val="24"/>
          <w:szCs w:val="24"/>
        </w:rPr>
      </w:pPr>
      <w:r>
        <w:rPr>
          <w:rFonts w:ascii="Agency FB" w:hAnsi="Agency FB" w:cs="Times New Roman"/>
          <w:b/>
          <w:sz w:val="24"/>
          <w:szCs w:val="24"/>
        </w:rPr>
        <w:t>The 7</w:t>
      </w:r>
      <w:r w:rsidR="007440E9" w:rsidRPr="00FB1900">
        <w:rPr>
          <w:rFonts w:ascii="Agency FB" w:hAnsi="Agency FB" w:cs="Times New Roman"/>
          <w:b/>
          <w:sz w:val="24"/>
          <w:szCs w:val="24"/>
          <w:vertAlign w:val="superscript"/>
        </w:rPr>
        <w:t xml:space="preserve">th </w:t>
      </w:r>
      <w:r w:rsidR="007440E9" w:rsidRPr="00FB1900">
        <w:rPr>
          <w:rFonts w:ascii="Agency FB" w:hAnsi="Agency FB" w:cs="Times New Roman"/>
          <w:b/>
          <w:sz w:val="24"/>
          <w:szCs w:val="24"/>
        </w:rPr>
        <w:t>International Conference</w:t>
      </w:r>
      <w:r w:rsidR="004C4769" w:rsidRPr="00FB1900">
        <w:rPr>
          <w:rFonts w:ascii="Agency FB" w:hAnsi="Agency FB" w:cs="Times New Roman"/>
          <w:b/>
          <w:sz w:val="24"/>
          <w:szCs w:val="24"/>
        </w:rPr>
        <w:t xml:space="preserve"> </w:t>
      </w:r>
      <w:r w:rsidR="00603E6D" w:rsidRPr="00FB1900">
        <w:rPr>
          <w:rFonts w:ascii="Agency FB" w:hAnsi="Agency FB" w:cs="Times New Roman"/>
          <w:b/>
          <w:sz w:val="24"/>
          <w:szCs w:val="24"/>
        </w:rPr>
        <w:t>in Vietnam</w:t>
      </w:r>
      <w:r w:rsidR="00603E6D" w:rsidRPr="00FB1900">
        <w:rPr>
          <w:rFonts w:ascii="Agency FB" w:hAnsi="Agency FB" w:cs="Times New Roman"/>
          <w:b/>
          <w:sz w:val="24"/>
          <w:szCs w:val="24"/>
        </w:rPr>
        <w:t xml:space="preserve"> </w:t>
      </w:r>
      <w:r w:rsidR="007440E9" w:rsidRPr="00FB1900">
        <w:rPr>
          <w:rFonts w:ascii="Agency FB" w:hAnsi="Agency FB" w:cs="Times New Roman"/>
          <w:b/>
          <w:sz w:val="24"/>
          <w:szCs w:val="24"/>
        </w:rPr>
        <w:t xml:space="preserve">on the Development of Biomedical Engineering </w:t>
      </w:r>
    </w:p>
    <w:p w:rsidR="007440E9" w:rsidRPr="00FB1900" w:rsidRDefault="00E21C70" w:rsidP="00FB1900">
      <w:pPr>
        <w:pStyle w:val="Title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Agency FB" w:hAnsi="Agency FB" w:cs="Times New Roman"/>
          <w:b/>
          <w:sz w:val="24"/>
          <w:szCs w:val="24"/>
        </w:rPr>
        <w:t>June 27-29, 2018</w:t>
      </w:r>
      <w:r w:rsidR="007440E9" w:rsidRPr="00FB1900">
        <w:rPr>
          <w:rFonts w:ascii="Agency FB" w:hAnsi="Agency FB" w:cs="Times New Roman"/>
          <w:b/>
          <w:sz w:val="24"/>
          <w:szCs w:val="24"/>
        </w:rPr>
        <w:t xml:space="preserve"> </w:t>
      </w:r>
      <w:r w:rsidR="004C4769" w:rsidRPr="00FB1900">
        <w:rPr>
          <w:rFonts w:ascii="Agency FB" w:hAnsi="Agency FB" w:cs="Times New Roman"/>
          <w:b/>
          <w:sz w:val="24"/>
          <w:szCs w:val="24"/>
        </w:rPr>
        <w:t xml:space="preserve">– </w:t>
      </w:r>
      <w:r w:rsidR="007440E9" w:rsidRPr="00FB1900">
        <w:rPr>
          <w:rFonts w:ascii="Agency FB" w:hAnsi="Agency FB" w:cs="Times New Roman"/>
          <w:b/>
          <w:sz w:val="24"/>
          <w:szCs w:val="24"/>
        </w:rPr>
        <w:t>Ho Chi Minh City</w:t>
      </w:r>
      <w:bookmarkStart w:id="0" w:name="_GoBack"/>
      <w:bookmarkEnd w:id="0"/>
    </w:p>
    <w:p w:rsidR="004C4769" w:rsidRPr="00255E30" w:rsidRDefault="004C4769" w:rsidP="005D0E55">
      <w:pPr>
        <w:pStyle w:val="Subtitle"/>
        <w:jc w:val="center"/>
        <w:rPr>
          <w:rStyle w:val="Strong"/>
          <w:rFonts w:ascii="Times New Roman" w:hAnsi="Times New Roman" w:cs="Times New Roman"/>
          <w:i w:val="0"/>
          <w:sz w:val="32"/>
          <w:szCs w:val="32"/>
        </w:rPr>
      </w:pPr>
      <w:r w:rsidRPr="00255E30">
        <w:rPr>
          <w:rStyle w:val="Strong"/>
          <w:rFonts w:ascii="Times New Roman" w:hAnsi="Times New Roman" w:cs="Times New Roman"/>
          <w:i w:val="0"/>
          <w:sz w:val="32"/>
          <w:szCs w:val="32"/>
        </w:rPr>
        <w:t>SPONSOR</w:t>
      </w:r>
      <w:r w:rsidR="00C531DC">
        <w:rPr>
          <w:rStyle w:val="Strong"/>
          <w:rFonts w:ascii="Times New Roman" w:hAnsi="Times New Roman" w:cs="Times New Roman"/>
          <w:i w:val="0"/>
          <w:sz w:val="32"/>
          <w:szCs w:val="32"/>
        </w:rPr>
        <w:t>SHIP</w:t>
      </w:r>
      <w:r w:rsidRPr="00255E30">
        <w:rPr>
          <w:rStyle w:val="Strong"/>
          <w:rFonts w:ascii="Times New Roman" w:hAnsi="Times New Roman" w:cs="Times New Roman"/>
          <w:i w:val="0"/>
          <w:sz w:val="32"/>
          <w:szCs w:val="32"/>
        </w:rPr>
        <w:t xml:space="preserve"> REGISTRATION FORM</w:t>
      </w:r>
    </w:p>
    <w:p w:rsidR="004C4769" w:rsidRDefault="00134EC2" w:rsidP="005D0E55">
      <w:pPr>
        <w:rPr>
          <w:lang w:val="fr-FR"/>
        </w:rPr>
      </w:pPr>
      <w:r w:rsidRPr="00134EC2">
        <w:t>Please fill this form and email to:</w:t>
      </w:r>
      <w:r w:rsidRPr="00D31228">
        <w:rPr>
          <w:lang w:val="fr-FR"/>
        </w:rPr>
        <w:t xml:space="preserve"> </w:t>
      </w:r>
      <w:hyperlink r:id="rId8" w:tgtFrame="_blank" w:history="1">
        <w:r w:rsidR="00E21C70" w:rsidRPr="00E21C70">
          <w:rPr>
            <w:rStyle w:val="Hyperlink"/>
            <w:rFonts w:ascii="Arial" w:hAnsi="Arial" w:cs="Arial"/>
            <w:b/>
            <w:i/>
            <w:color w:val="0070C0"/>
            <w:szCs w:val="24"/>
            <w:shd w:val="clear" w:color="auto" w:fill="FFFFFF"/>
          </w:rPr>
          <w:t>bme2018@hcmiu.edu.vn</w:t>
        </w:r>
      </w:hyperlink>
    </w:p>
    <w:tbl>
      <w:tblPr>
        <w:tblW w:w="96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088"/>
        <w:gridCol w:w="7560"/>
      </w:tblGrid>
      <w:tr w:rsidR="00963248" w:rsidRPr="00963248" w:rsidTr="00D46106">
        <w:tc>
          <w:tcPr>
            <w:tcW w:w="2088" w:type="dxa"/>
          </w:tcPr>
          <w:p w:rsidR="00963248" w:rsidRPr="00963248" w:rsidRDefault="00963248" w:rsidP="003B1AE7">
            <w:pPr>
              <w:tabs>
                <w:tab w:val="center" w:pos="4320"/>
                <w:tab w:val="right" w:pos="8640"/>
              </w:tabs>
              <w:spacing w:after="0"/>
              <w:jc w:val="both"/>
              <w:rPr>
                <w:rFonts w:cs="Times New Roman"/>
                <w:sz w:val="20"/>
                <w:szCs w:val="20"/>
              </w:rPr>
            </w:pPr>
            <w:r w:rsidRPr="00963248">
              <w:rPr>
                <w:rFonts w:cs="Times New Roman"/>
                <w:sz w:val="20"/>
                <w:szCs w:val="20"/>
              </w:rPr>
              <w:t>Company name</w:t>
            </w:r>
          </w:p>
        </w:tc>
        <w:tc>
          <w:tcPr>
            <w:tcW w:w="7560" w:type="dxa"/>
          </w:tcPr>
          <w:p w:rsidR="00963248" w:rsidRPr="00963248" w:rsidRDefault="00963248" w:rsidP="003B1AE7">
            <w:pPr>
              <w:tabs>
                <w:tab w:val="center" w:pos="4320"/>
                <w:tab w:val="right" w:pos="8640"/>
              </w:tabs>
              <w:spacing w:after="0"/>
              <w:jc w:val="both"/>
              <w:rPr>
                <w:rFonts w:cs="Times New Roman"/>
                <w:sz w:val="20"/>
                <w:szCs w:val="20"/>
              </w:rPr>
            </w:pPr>
          </w:p>
        </w:tc>
      </w:tr>
      <w:tr w:rsidR="00963248" w:rsidRPr="00963248" w:rsidTr="00D46106">
        <w:tc>
          <w:tcPr>
            <w:tcW w:w="2088" w:type="dxa"/>
          </w:tcPr>
          <w:p w:rsidR="00963248" w:rsidRPr="00963248" w:rsidRDefault="00963248" w:rsidP="003B1AE7">
            <w:pPr>
              <w:tabs>
                <w:tab w:val="center" w:pos="4320"/>
                <w:tab w:val="right" w:pos="8640"/>
              </w:tabs>
              <w:spacing w:after="0"/>
              <w:jc w:val="both"/>
              <w:rPr>
                <w:rFonts w:cs="Times New Roman"/>
                <w:sz w:val="20"/>
                <w:szCs w:val="20"/>
              </w:rPr>
            </w:pPr>
            <w:r w:rsidRPr="00963248">
              <w:rPr>
                <w:rFonts w:cs="Times New Roman"/>
                <w:sz w:val="20"/>
                <w:szCs w:val="20"/>
              </w:rPr>
              <w:t>Contact person</w:t>
            </w:r>
          </w:p>
        </w:tc>
        <w:tc>
          <w:tcPr>
            <w:tcW w:w="7560" w:type="dxa"/>
          </w:tcPr>
          <w:p w:rsidR="00963248" w:rsidRPr="00963248" w:rsidRDefault="00963248" w:rsidP="003B1AE7">
            <w:pPr>
              <w:tabs>
                <w:tab w:val="center" w:pos="4320"/>
                <w:tab w:val="right" w:pos="8640"/>
              </w:tabs>
              <w:spacing w:after="0"/>
              <w:jc w:val="both"/>
              <w:rPr>
                <w:rFonts w:cs="Times New Roman"/>
                <w:sz w:val="20"/>
                <w:szCs w:val="20"/>
              </w:rPr>
            </w:pPr>
          </w:p>
        </w:tc>
      </w:tr>
      <w:tr w:rsidR="00963248" w:rsidRPr="00963248" w:rsidTr="00D46106">
        <w:tc>
          <w:tcPr>
            <w:tcW w:w="2088" w:type="dxa"/>
          </w:tcPr>
          <w:p w:rsidR="00963248" w:rsidRPr="00963248" w:rsidRDefault="0012140B" w:rsidP="003B1AE7">
            <w:pPr>
              <w:tabs>
                <w:tab w:val="center" w:pos="4320"/>
                <w:tab w:val="right" w:pos="8640"/>
              </w:tabs>
              <w:spacing w:after="0"/>
              <w:jc w:val="both"/>
              <w:rPr>
                <w:rFonts w:cs="Times New Roman"/>
                <w:sz w:val="20"/>
                <w:szCs w:val="20"/>
              </w:rPr>
            </w:pPr>
            <w:r w:rsidRPr="00963248">
              <w:rPr>
                <w:rFonts w:cs="Times New Roman"/>
                <w:sz w:val="20"/>
                <w:szCs w:val="20"/>
              </w:rPr>
              <w:t>Company address</w:t>
            </w:r>
          </w:p>
        </w:tc>
        <w:tc>
          <w:tcPr>
            <w:tcW w:w="7560" w:type="dxa"/>
          </w:tcPr>
          <w:p w:rsidR="00963248" w:rsidRPr="00963248" w:rsidRDefault="00963248" w:rsidP="003B1AE7">
            <w:pPr>
              <w:tabs>
                <w:tab w:val="center" w:pos="4320"/>
                <w:tab w:val="right" w:pos="8640"/>
              </w:tabs>
              <w:spacing w:after="0"/>
              <w:jc w:val="both"/>
              <w:rPr>
                <w:rFonts w:cs="Times New Roman"/>
                <w:sz w:val="20"/>
                <w:szCs w:val="20"/>
              </w:rPr>
            </w:pPr>
          </w:p>
        </w:tc>
      </w:tr>
      <w:tr w:rsidR="00963248" w:rsidRPr="00963248" w:rsidTr="00D46106">
        <w:tc>
          <w:tcPr>
            <w:tcW w:w="2088" w:type="dxa"/>
          </w:tcPr>
          <w:p w:rsidR="00963248" w:rsidRPr="00963248" w:rsidRDefault="0012140B" w:rsidP="003B1AE7">
            <w:pPr>
              <w:tabs>
                <w:tab w:val="center" w:pos="4320"/>
                <w:tab w:val="right" w:pos="8640"/>
              </w:tabs>
              <w:spacing w:after="0"/>
              <w:jc w:val="both"/>
              <w:rPr>
                <w:rFonts w:cs="Times New Roman"/>
                <w:sz w:val="20"/>
                <w:szCs w:val="20"/>
              </w:rPr>
            </w:pPr>
            <w:r w:rsidRPr="00963248">
              <w:rPr>
                <w:rFonts w:cs="Times New Roman"/>
                <w:sz w:val="20"/>
                <w:szCs w:val="20"/>
              </w:rPr>
              <w:t>Contact email</w:t>
            </w:r>
          </w:p>
        </w:tc>
        <w:tc>
          <w:tcPr>
            <w:tcW w:w="7560" w:type="dxa"/>
          </w:tcPr>
          <w:p w:rsidR="00963248" w:rsidRPr="00963248" w:rsidRDefault="00963248" w:rsidP="003B1AE7">
            <w:pPr>
              <w:tabs>
                <w:tab w:val="center" w:pos="4320"/>
                <w:tab w:val="right" w:pos="8640"/>
              </w:tabs>
              <w:spacing w:after="0"/>
              <w:jc w:val="both"/>
              <w:rPr>
                <w:rFonts w:cs="Times New Roman"/>
                <w:sz w:val="20"/>
                <w:szCs w:val="20"/>
              </w:rPr>
            </w:pPr>
          </w:p>
        </w:tc>
      </w:tr>
      <w:tr w:rsidR="00963248" w:rsidRPr="00963248" w:rsidTr="00D46106">
        <w:tc>
          <w:tcPr>
            <w:tcW w:w="2088" w:type="dxa"/>
          </w:tcPr>
          <w:p w:rsidR="00963248" w:rsidRPr="00963248" w:rsidRDefault="00963248" w:rsidP="003B1AE7">
            <w:pPr>
              <w:tabs>
                <w:tab w:val="center" w:pos="4320"/>
                <w:tab w:val="right" w:pos="8640"/>
              </w:tabs>
              <w:spacing w:after="0"/>
              <w:jc w:val="both"/>
              <w:rPr>
                <w:rFonts w:cs="Times New Roman"/>
                <w:sz w:val="20"/>
                <w:szCs w:val="20"/>
              </w:rPr>
            </w:pPr>
            <w:r w:rsidRPr="00963248">
              <w:rPr>
                <w:rFonts w:cs="Times New Roman"/>
                <w:sz w:val="20"/>
                <w:szCs w:val="20"/>
              </w:rPr>
              <w:t>Tel</w:t>
            </w:r>
          </w:p>
        </w:tc>
        <w:tc>
          <w:tcPr>
            <w:tcW w:w="7560" w:type="dxa"/>
          </w:tcPr>
          <w:p w:rsidR="00963248" w:rsidRPr="00963248" w:rsidRDefault="00963248" w:rsidP="003B1AE7">
            <w:pPr>
              <w:tabs>
                <w:tab w:val="center" w:pos="4320"/>
                <w:tab w:val="right" w:pos="8640"/>
              </w:tabs>
              <w:spacing w:after="0"/>
              <w:jc w:val="both"/>
              <w:rPr>
                <w:rFonts w:cs="Times New Roman"/>
                <w:sz w:val="20"/>
                <w:szCs w:val="20"/>
              </w:rPr>
            </w:pPr>
          </w:p>
        </w:tc>
      </w:tr>
      <w:tr w:rsidR="00963248" w:rsidRPr="00963248" w:rsidTr="00D46106">
        <w:tc>
          <w:tcPr>
            <w:tcW w:w="2088" w:type="dxa"/>
          </w:tcPr>
          <w:p w:rsidR="00963248" w:rsidRPr="00963248" w:rsidRDefault="00963248" w:rsidP="00E51576">
            <w:pPr>
              <w:tabs>
                <w:tab w:val="center" w:pos="4320"/>
                <w:tab w:val="right" w:pos="8640"/>
              </w:tabs>
              <w:spacing w:after="0"/>
              <w:jc w:val="both"/>
              <w:rPr>
                <w:rFonts w:cs="Times New Roman"/>
                <w:sz w:val="20"/>
                <w:szCs w:val="20"/>
              </w:rPr>
            </w:pPr>
            <w:r w:rsidRPr="00963248">
              <w:rPr>
                <w:rFonts w:cs="Times New Roman"/>
                <w:sz w:val="20"/>
                <w:szCs w:val="20"/>
              </w:rPr>
              <w:t>F</w:t>
            </w:r>
            <w:r w:rsidR="00E51576">
              <w:rPr>
                <w:rFonts w:cs="Times New Roman"/>
                <w:sz w:val="20"/>
                <w:szCs w:val="20"/>
              </w:rPr>
              <w:t>ax</w:t>
            </w:r>
          </w:p>
        </w:tc>
        <w:tc>
          <w:tcPr>
            <w:tcW w:w="7560" w:type="dxa"/>
          </w:tcPr>
          <w:p w:rsidR="00963248" w:rsidRPr="00963248" w:rsidRDefault="00963248" w:rsidP="003B1AE7">
            <w:pPr>
              <w:tabs>
                <w:tab w:val="center" w:pos="4320"/>
                <w:tab w:val="right" w:pos="8640"/>
              </w:tabs>
              <w:spacing w:after="0"/>
              <w:jc w:val="both"/>
              <w:rPr>
                <w:rFonts w:cs="Times New Roman"/>
                <w:sz w:val="20"/>
                <w:szCs w:val="20"/>
              </w:rPr>
            </w:pPr>
          </w:p>
        </w:tc>
      </w:tr>
    </w:tbl>
    <w:p w:rsidR="00D45EC7" w:rsidRDefault="0061317D" w:rsidP="0061317D">
      <w:pPr>
        <w:spacing w:before="120" w:after="120"/>
        <w:rPr>
          <w:b/>
        </w:rPr>
      </w:pPr>
      <w:r>
        <w:rPr>
          <w:b/>
        </w:rPr>
        <w:t>SPONSORSHIP OPPORTUNITIES</w:t>
      </w:r>
    </w:p>
    <w:tbl>
      <w:tblPr>
        <w:tblStyle w:val="MediumShading1-Accent1"/>
        <w:tblW w:w="9698" w:type="dxa"/>
        <w:tblLayout w:type="fixed"/>
        <w:tblLook w:val="04A0" w:firstRow="1" w:lastRow="0" w:firstColumn="1" w:lastColumn="0" w:noHBand="0" w:noVBand="1"/>
      </w:tblPr>
      <w:tblGrid>
        <w:gridCol w:w="4968"/>
        <w:gridCol w:w="1283"/>
        <w:gridCol w:w="1149"/>
        <w:gridCol w:w="1149"/>
        <w:gridCol w:w="1149"/>
      </w:tblGrid>
      <w:tr w:rsidR="00D45EC7" w:rsidTr="009A4B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8" w:type="dxa"/>
          </w:tcPr>
          <w:p w:rsidR="00D45EC7" w:rsidRDefault="00D45EC7" w:rsidP="009A4B43">
            <w:r>
              <w:t>Please check one</w:t>
            </w:r>
          </w:p>
        </w:tc>
        <w:sdt>
          <w:sdtPr>
            <w:id w:val="21139396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3" w:type="dxa"/>
              </w:tcPr>
              <w:p w:rsidR="00D45EC7" w:rsidRDefault="00D45EC7" w:rsidP="009A4B43">
                <w:pPr>
                  <w:jc w:val="center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7623418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49" w:type="dxa"/>
              </w:tcPr>
              <w:p w:rsidR="00D45EC7" w:rsidRDefault="00D45EC7" w:rsidP="009A4B43">
                <w:pPr>
                  <w:jc w:val="center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90706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49" w:type="dxa"/>
              </w:tcPr>
              <w:p w:rsidR="00D45EC7" w:rsidRDefault="00D45EC7" w:rsidP="009A4B43">
                <w:pPr>
                  <w:jc w:val="center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749462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49" w:type="dxa"/>
              </w:tcPr>
              <w:p w:rsidR="00D45EC7" w:rsidRDefault="00D45EC7" w:rsidP="009A4B43">
                <w:pPr>
                  <w:jc w:val="center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D45EC7" w:rsidRPr="00CC6649" w:rsidTr="009A4B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8" w:type="dxa"/>
          </w:tcPr>
          <w:p w:rsidR="00D45EC7" w:rsidRPr="00CC6649" w:rsidRDefault="00D45EC7" w:rsidP="009A4B43">
            <w:r w:rsidRPr="00CC6649">
              <w:t>Opportunity</w:t>
            </w:r>
          </w:p>
        </w:tc>
        <w:tc>
          <w:tcPr>
            <w:tcW w:w="1283" w:type="dxa"/>
          </w:tcPr>
          <w:p w:rsidR="00D45EC7" w:rsidRPr="00CC6649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CC6649">
              <w:rPr>
                <w:b/>
              </w:rPr>
              <w:t>Platinum</w:t>
            </w:r>
          </w:p>
          <w:p w:rsidR="00D45EC7" w:rsidRPr="00CC6649" w:rsidRDefault="00D45EC7" w:rsidP="00442B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CC6649">
              <w:rPr>
                <w:b/>
              </w:rPr>
              <w:t>$</w:t>
            </w:r>
            <w:r w:rsidR="00442BB3">
              <w:rPr>
                <w:b/>
              </w:rPr>
              <w:t>5</w:t>
            </w:r>
            <w:r w:rsidRPr="00CC6649">
              <w:rPr>
                <w:b/>
              </w:rPr>
              <w:t>,000</w:t>
            </w:r>
          </w:p>
        </w:tc>
        <w:tc>
          <w:tcPr>
            <w:tcW w:w="1149" w:type="dxa"/>
          </w:tcPr>
          <w:p w:rsidR="00D45EC7" w:rsidRPr="00CC6649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CC6649">
              <w:rPr>
                <w:b/>
              </w:rPr>
              <w:t>Gold</w:t>
            </w:r>
          </w:p>
          <w:p w:rsidR="00D45EC7" w:rsidRPr="00CC6649" w:rsidRDefault="00D45EC7" w:rsidP="00442B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CC6649">
              <w:rPr>
                <w:b/>
              </w:rPr>
              <w:t>$</w:t>
            </w:r>
            <w:r w:rsidR="00442BB3">
              <w:rPr>
                <w:b/>
              </w:rPr>
              <w:t>3</w:t>
            </w:r>
            <w:r w:rsidRPr="00CC6649">
              <w:rPr>
                <w:b/>
              </w:rPr>
              <w:t>,000</w:t>
            </w:r>
          </w:p>
        </w:tc>
        <w:tc>
          <w:tcPr>
            <w:tcW w:w="1149" w:type="dxa"/>
          </w:tcPr>
          <w:p w:rsidR="00D45EC7" w:rsidRPr="00CC6649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CC6649">
              <w:rPr>
                <w:b/>
              </w:rPr>
              <w:t>Silver</w:t>
            </w:r>
          </w:p>
          <w:p w:rsidR="00D45EC7" w:rsidRPr="00CC6649" w:rsidRDefault="00D45EC7" w:rsidP="00442B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CC6649">
              <w:rPr>
                <w:b/>
              </w:rPr>
              <w:t>$</w:t>
            </w:r>
            <w:r w:rsidR="00442BB3">
              <w:rPr>
                <w:b/>
              </w:rPr>
              <w:t>1</w:t>
            </w:r>
            <w:r w:rsidRPr="00CC6649">
              <w:rPr>
                <w:b/>
              </w:rPr>
              <w:t>,000</w:t>
            </w:r>
          </w:p>
        </w:tc>
        <w:tc>
          <w:tcPr>
            <w:tcW w:w="1149" w:type="dxa"/>
          </w:tcPr>
          <w:p w:rsidR="00D45EC7" w:rsidRPr="00CC6649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CC6649">
              <w:rPr>
                <w:b/>
              </w:rPr>
              <w:t>Bronze</w:t>
            </w:r>
          </w:p>
          <w:p w:rsidR="00D45EC7" w:rsidRPr="00CC6649" w:rsidRDefault="00D45EC7" w:rsidP="00442B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CC6649">
              <w:rPr>
                <w:b/>
              </w:rPr>
              <w:t>$</w:t>
            </w:r>
            <w:r w:rsidR="00442BB3">
              <w:rPr>
                <w:b/>
              </w:rPr>
              <w:t>5</w:t>
            </w:r>
            <w:r w:rsidRPr="00CC6649">
              <w:rPr>
                <w:b/>
              </w:rPr>
              <w:t>00</w:t>
            </w:r>
          </w:p>
        </w:tc>
      </w:tr>
      <w:tr w:rsidR="00D45EC7" w:rsidTr="009A4B4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8" w:type="dxa"/>
          </w:tcPr>
          <w:p w:rsidR="00D45EC7" w:rsidRDefault="00D45EC7" w:rsidP="009A4B43">
            <w:pPr>
              <w:rPr>
                <w:b w:val="0"/>
              </w:rPr>
            </w:pPr>
            <w:r>
              <w:rPr>
                <w:b w:val="0"/>
              </w:rPr>
              <w:t>Exhibition booth(s)</w:t>
            </w:r>
          </w:p>
        </w:tc>
        <w:tc>
          <w:tcPr>
            <w:tcW w:w="1283" w:type="dxa"/>
          </w:tcPr>
          <w:p w:rsidR="00D45EC7" w:rsidRDefault="00D45EC7" w:rsidP="009A4B4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149" w:type="dxa"/>
          </w:tcPr>
          <w:p w:rsidR="00D45EC7" w:rsidRPr="0056205D" w:rsidRDefault="00045111" w:rsidP="009A4B4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</w:tr>
      <w:tr w:rsidR="00D45EC7" w:rsidTr="009A4B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8" w:type="dxa"/>
          </w:tcPr>
          <w:p w:rsidR="00D45EC7" w:rsidRDefault="00D45EC7" w:rsidP="009A4B43">
            <w:pPr>
              <w:rPr>
                <w:b w:val="0"/>
              </w:rPr>
            </w:pPr>
            <w:r>
              <w:rPr>
                <w:b w:val="0"/>
              </w:rPr>
              <w:t>Exhibition duration (in days)</w:t>
            </w:r>
          </w:p>
        </w:tc>
        <w:tc>
          <w:tcPr>
            <w:tcW w:w="1283" w:type="dxa"/>
          </w:tcPr>
          <w:p w:rsidR="00D45EC7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149" w:type="dxa"/>
          </w:tcPr>
          <w:p w:rsidR="00D45EC7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149" w:type="dxa"/>
          </w:tcPr>
          <w:p w:rsidR="00D45EC7" w:rsidRDefault="00045111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149" w:type="dxa"/>
          </w:tcPr>
          <w:p w:rsidR="00D45EC7" w:rsidRDefault="00045111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</w:tr>
      <w:tr w:rsidR="00D45EC7" w:rsidTr="009A4B4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8" w:type="dxa"/>
          </w:tcPr>
          <w:p w:rsidR="00D45EC7" w:rsidRDefault="00D45EC7" w:rsidP="009A4B43">
            <w:pPr>
              <w:rPr>
                <w:b w:val="0"/>
              </w:rPr>
            </w:pPr>
            <w:r>
              <w:rPr>
                <w:b w:val="0"/>
              </w:rPr>
              <w:t>Ticket(s) to the banquet</w:t>
            </w:r>
          </w:p>
        </w:tc>
        <w:tc>
          <w:tcPr>
            <w:tcW w:w="1283" w:type="dxa"/>
          </w:tcPr>
          <w:p w:rsidR="00D45EC7" w:rsidRDefault="00D45EC7" w:rsidP="009A4B4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149" w:type="dxa"/>
          </w:tcPr>
          <w:p w:rsidR="00D45EC7" w:rsidRDefault="00D45EC7" w:rsidP="009A4B4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149" w:type="dxa"/>
          </w:tcPr>
          <w:p w:rsidR="00D45EC7" w:rsidRDefault="00D45EC7" w:rsidP="009A4B4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149" w:type="dxa"/>
          </w:tcPr>
          <w:p w:rsidR="00D45EC7" w:rsidRDefault="00D45EC7" w:rsidP="009A4B4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</w:t>
            </w:r>
          </w:p>
        </w:tc>
      </w:tr>
      <w:tr w:rsidR="00D45EC7" w:rsidTr="009A4B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8" w:type="dxa"/>
          </w:tcPr>
          <w:p w:rsidR="00D45EC7" w:rsidRPr="0056205D" w:rsidRDefault="00D45EC7" w:rsidP="009A4B43">
            <w:pPr>
              <w:rPr>
                <w:b w:val="0"/>
              </w:rPr>
            </w:pPr>
            <w:r>
              <w:rPr>
                <w:b w:val="0"/>
              </w:rPr>
              <w:t>Registration package(s)</w:t>
            </w:r>
          </w:p>
        </w:tc>
        <w:tc>
          <w:tcPr>
            <w:tcW w:w="1283" w:type="dxa"/>
          </w:tcPr>
          <w:p w:rsidR="00D45EC7" w:rsidRPr="0056205D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</w:tr>
      <w:tr w:rsidR="00D45EC7" w:rsidTr="009A4B4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8" w:type="dxa"/>
          </w:tcPr>
          <w:p w:rsidR="00D45EC7" w:rsidRPr="0056205D" w:rsidRDefault="00D45EC7" w:rsidP="009A4B43">
            <w:pPr>
              <w:rPr>
                <w:b w:val="0"/>
              </w:rPr>
            </w:pPr>
            <w:r>
              <w:rPr>
                <w:b w:val="0"/>
              </w:rPr>
              <w:t>Advertisement page(s) on program book</w:t>
            </w:r>
          </w:p>
        </w:tc>
        <w:tc>
          <w:tcPr>
            <w:tcW w:w="1283" w:type="dxa"/>
          </w:tcPr>
          <w:p w:rsidR="00D45EC7" w:rsidRPr="0056205D" w:rsidRDefault="00D45EC7" w:rsidP="009A4B4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/2</w:t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/4</w:t>
            </w:r>
          </w:p>
        </w:tc>
      </w:tr>
      <w:tr w:rsidR="00D45EC7" w:rsidTr="009A4B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8" w:type="dxa"/>
          </w:tcPr>
          <w:p w:rsidR="00D45EC7" w:rsidRPr="0056205D" w:rsidRDefault="00D45EC7" w:rsidP="009A4B43">
            <w:pPr>
              <w:rPr>
                <w:b w:val="0"/>
              </w:rPr>
            </w:pPr>
            <w:r>
              <w:rPr>
                <w:b w:val="0"/>
              </w:rPr>
              <w:t>Logo with link on conference website</w:t>
            </w:r>
          </w:p>
        </w:tc>
        <w:tc>
          <w:tcPr>
            <w:tcW w:w="1283" w:type="dxa"/>
          </w:tcPr>
          <w:p w:rsidR="00D45EC7" w:rsidRPr="0056205D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sym w:font="Webdings" w:char="F061"/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sym w:font="Webdings" w:char="F061"/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sym w:font="Webdings" w:char="F061"/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sym w:font="Webdings" w:char="F061"/>
            </w:r>
          </w:p>
        </w:tc>
      </w:tr>
      <w:tr w:rsidR="00D45EC7" w:rsidTr="009A4B4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8" w:type="dxa"/>
          </w:tcPr>
          <w:p w:rsidR="00D45EC7" w:rsidRPr="0056205D" w:rsidRDefault="00D45EC7" w:rsidP="009A4B43">
            <w:pPr>
              <w:rPr>
                <w:b w:val="0"/>
              </w:rPr>
            </w:pPr>
            <w:r>
              <w:rPr>
                <w:b w:val="0"/>
              </w:rPr>
              <w:t>Logo on conference proceedings</w:t>
            </w:r>
          </w:p>
        </w:tc>
        <w:tc>
          <w:tcPr>
            <w:tcW w:w="1283" w:type="dxa"/>
          </w:tcPr>
          <w:p w:rsidR="00D45EC7" w:rsidRPr="0056205D" w:rsidRDefault="00D45EC7" w:rsidP="009A4B4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sym w:font="Webdings" w:char="F061"/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sym w:font="Webdings" w:char="F061"/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sym w:font="Webdings" w:char="F061"/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sym w:font="Webdings" w:char="F061"/>
            </w:r>
          </w:p>
        </w:tc>
      </w:tr>
      <w:tr w:rsidR="00D45EC7" w:rsidTr="009A4B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8" w:type="dxa"/>
          </w:tcPr>
          <w:p w:rsidR="00D45EC7" w:rsidRPr="0056205D" w:rsidRDefault="00D45EC7" w:rsidP="009A4B43">
            <w:pPr>
              <w:rPr>
                <w:b w:val="0"/>
              </w:rPr>
            </w:pPr>
            <w:r>
              <w:rPr>
                <w:b w:val="0"/>
              </w:rPr>
              <w:t>Logo on backdrop</w:t>
            </w:r>
          </w:p>
        </w:tc>
        <w:tc>
          <w:tcPr>
            <w:tcW w:w="1283" w:type="dxa"/>
          </w:tcPr>
          <w:p w:rsidR="00D45EC7" w:rsidRPr="0056205D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sym w:font="Webdings" w:char="F061"/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sym w:font="Webdings" w:char="F061"/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sym w:font="Webdings" w:char="F061"/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sym w:font="Webdings" w:char="F061"/>
            </w:r>
          </w:p>
        </w:tc>
      </w:tr>
      <w:tr w:rsidR="00D45EC7" w:rsidTr="009A4B4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8" w:type="dxa"/>
          </w:tcPr>
          <w:p w:rsidR="00D45EC7" w:rsidRPr="0056205D" w:rsidRDefault="00D45EC7" w:rsidP="009A4B43">
            <w:pPr>
              <w:rPr>
                <w:b w:val="0"/>
              </w:rPr>
            </w:pPr>
            <w:r>
              <w:rPr>
                <w:b w:val="0"/>
              </w:rPr>
              <w:t>Logo on program book</w:t>
            </w:r>
          </w:p>
        </w:tc>
        <w:tc>
          <w:tcPr>
            <w:tcW w:w="1283" w:type="dxa"/>
          </w:tcPr>
          <w:p w:rsidR="00D45EC7" w:rsidRPr="0056205D" w:rsidRDefault="00D45EC7" w:rsidP="009A4B4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sym w:font="Webdings" w:char="F061"/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sym w:font="Webdings" w:char="F061"/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sym w:font="Webdings" w:char="F061"/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sym w:font="Webdings" w:char="F061"/>
            </w:r>
          </w:p>
        </w:tc>
      </w:tr>
      <w:tr w:rsidR="00D45EC7" w:rsidTr="009A4B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8" w:type="dxa"/>
          </w:tcPr>
          <w:p w:rsidR="00D45EC7" w:rsidRPr="00D05CFC" w:rsidRDefault="00D45EC7" w:rsidP="009A4B43">
            <w:pPr>
              <w:rPr>
                <w:b w:val="0"/>
              </w:rPr>
            </w:pPr>
            <w:r>
              <w:rPr>
                <w:b w:val="0"/>
              </w:rPr>
              <w:t>Branding during breaks (rolling power-point presentation)</w:t>
            </w:r>
          </w:p>
        </w:tc>
        <w:tc>
          <w:tcPr>
            <w:tcW w:w="1283" w:type="dxa"/>
          </w:tcPr>
          <w:p w:rsidR="00D45EC7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sym w:font="Webdings" w:char="F061"/>
            </w:r>
          </w:p>
        </w:tc>
        <w:tc>
          <w:tcPr>
            <w:tcW w:w="1149" w:type="dxa"/>
          </w:tcPr>
          <w:p w:rsidR="00D45EC7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sym w:font="Webdings" w:char="F061"/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sym w:font="Webdings" w:char="F061"/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45EC7" w:rsidTr="009A4B4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8" w:type="dxa"/>
          </w:tcPr>
          <w:p w:rsidR="00D45EC7" w:rsidRPr="0056205D" w:rsidRDefault="00D45EC7" w:rsidP="009A4B43">
            <w:pPr>
              <w:rPr>
                <w:b w:val="0"/>
              </w:rPr>
            </w:pPr>
            <w:r>
              <w:rPr>
                <w:b w:val="0"/>
              </w:rPr>
              <w:t>Logo with link on BME-IU website until next conference</w:t>
            </w:r>
          </w:p>
        </w:tc>
        <w:tc>
          <w:tcPr>
            <w:tcW w:w="1283" w:type="dxa"/>
          </w:tcPr>
          <w:p w:rsidR="00D45EC7" w:rsidRPr="0056205D" w:rsidRDefault="00D45EC7" w:rsidP="009A4B4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sym w:font="Webdings" w:char="F061"/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sym w:font="Webdings" w:char="F061"/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D45EC7" w:rsidTr="009A4B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8" w:type="dxa"/>
          </w:tcPr>
          <w:p w:rsidR="00D45EC7" w:rsidRPr="0056205D" w:rsidRDefault="00D45EC7" w:rsidP="009A4B43">
            <w:pPr>
              <w:rPr>
                <w:b w:val="0"/>
              </w:rPr>
            </w:pPr>
            <w:r>
              <w:rPr>
                <w:b w:val="0"/>
              </w:rPr>
              <w:t>Acknowledgement at the banquet</w:t>
            </w:r>
          </w:p>
        </w:tc>
        <w:tc>
          <w:tcPr>
            <w:tcW w:w="1283" w:type="dxa"/>
          </w:tcPr>
          <w:p w:rsidR="00D45EC7" w:rsidRPr="0056205D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sym w:font="Webdings" w:char="F061"/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sym w:font="Webdings" w:char="F061"/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45EC7" w:rsidTr="009A4B4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8" w:type="dxa"/>
          </w:tcPr>
          <w:p w:rsidR="00D45EC7" w:rsidRDefault="00D45EC7" w:rsidP="009A4B43">
            <w:pPr>
              <w:rPr>
                <w:b w:val="0"/>
              </w:rPr>
            </w:pPr>
            <w:r>
              <w:rPr>
                <w:b w:val="0"/>
              </w:rPr>
              <w:t>Organizing an own workshop within the conference program</w:t>
            </w:r>
          </w:p>
        </w:tc>
        <w:tc>
          <w:tcPr>
            <w:tcW w:w="1283" w:type="dxa"/>
          </w:tcPr>
          <w:p w:rsidR="00D45EC7" w:rsidRDefault="00D45EC7" w:rsidP="009A4B4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sym w:font="Webdings" w:char="F061"/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</w:tbl>
    <w:p w:rsidR="00926C95" w:rsidRPr="00926C95" w:rsidRDefault="00A97419" w:rsidP="00341AD0">
      <w:pPr>
        <w:spacing w:before="240" w:after="120"/>
      </w:pPr>
      <w:r w:rsidRPr="00926C95">
        <w:rPr>
          <w:b/>
          <w:bCs/>
        </w:rPr>
        <w:t>Information for Payment</w:t>
      </w:r>
    </w:p>
    <w:p w:rsidR="00926C95" w:rsidRPr="00926C95" w:rsidRDefault="00C1749B" w:rsidP="007A7C32">
      <w:pPr>
        <w:spacing w:after="0"/>
      </w:pPr>
      <w:r w:rsidRPr="00926C95">
        <w:t>Full Name on Account</w:t>
      </w:r>
      <w:r w:rsidR="00926C95" w:rsidRPr="00926C95">
        <w:t xml:space="preserve">: </w:t>
      </w:r>
      <w:r w:rsidR="00926C95" w:rsidRPr="00926C95">
        <w:rPr>
          <w:b/>
        </w:rPr>
        <w:t>TRUONG DAI HOC QUOC TE</w:t>
      </w:r>
    </w:p>
    <w:p w:rsidR="00D62B58" w:rsidRDefault="00C1749B" w:rsidP="007A7C32">
      <w:pPr>
        <w:spacing w:after="0"/>
        <w:rPr>
          <w:b/>
        </w:rPr>
      </w:pPr>
      <w:r w:rsidRPr="00926C95">
        <w:t>Bank Name</w:t>
      </w:r>
      <w:r w:rsidR="00926C95" w:rsidRPr="00926C95">
        <w:t>:</w:t>
      </w:r>
      <w:r>
        <w:t xml:space="preserve"> </w:t>
      </w:r>
      <w:r w:rsidR="00926C95" w:rsidRPr="00926C95">
        <w:rPr>
          <w:b/>
        </w:rPr>
        <w:t>BIDV</w:t>
      </w:r>
      <w:r>
        <w:rPr>
          <w:b/>
        </w:rPr>
        <w:t xml:space="preserve"> – </w:t>
      </w:r>
      <w:r w:rsidR="00926C95" w:rsidRPr="00926C95">
        <w:rPr>
          <w:b/>
        </w:rPr>
        <w:t>DONG SG</w:t>
      </w:r>
      <w:r>
        <w:rPr>
          <w:b/>
        </w:rPr>
        <w:t xml:space="preserve"> </w:t>
      </w:r>
    </w:p>
    <w:p w:rsidR="00926C95" w:rsidRPr="00926C95" w:rsidRDefault="00926C95" w:rsidP="007A7C32">
      <w:pPr>
        <w:spacing w:after="0"/>
        <w:rPr>
          <w:i/>
        </w:rPr>
      </w:pPr>
      <w:r w:rsidRPr="00926C95">
        <w:rPr>
          <w:i/>
        </w:rPr>
        <w:t>(</w:t>
      </w:r>
      <w:r w:rsidRPr="00926C95">
        <w:rPr>
          <w:b/>
          <w:i/>
        </w:rPr>
        <w:t>B</w:t>
      </w:r>
      <w:r w:rsidRPr="00926C95">
        <w:rPr>
          <w:i/>
        </w:rPr>
        <w:t xml:space="preserve">ank for </w:t>
      </w:r>
      <w:r w:rsidRPr="00926C95">
        <w:rPr>
          <w:b/>
          <w:i/>
        </w:rPr>
        <w:t>I</w:t>
      </w:r>
      <w:r w:rsidRPr="00926C95">
        <w:rPr>
          <w:i/>
        </w:rPr>
        <w:t xml:space="preserve">nvestment and </w:t>
      </w:r>
      <w:r w:rsidRPr="00926C95">
        <w:rPr>
          <w:b/>
          <w:i/>
        </w:rPr>
        <w:t>D</w:t>
      </w:r>
      <w:r w:rsidRPr="00926C95">
        <w:rPr>
          <w:i/>
        </w:rPr>
        <w:t xml:space="preserve">evelopment of </w:t>
      </w:r>
      <w:r w:rsidRPr="00926C95">
        <w:rPr>
          <w:b/>
          <w:i/>
        </w:rPr>
        <w:t>V</w:t>
      </w:r>
      <w:r w:rsidRPr="00926C95">
        <w:rPr>
          <w:i/>
        </w:rPr>
        <w:t>ietnam- Branch: DONG SG)</w:t>
      </w:r>
    </w:p>
    <w:p w:rsidR="00926C95" w:rsidRPr="007A7C32" w:rsidRDefault="005B59EE" w:rsidP="007A7C32">
      <w:pPr>
        <w:spacing w:after="0"/>
        <w:rPr>
          <w:bCs/>
        </w:rPr>
      </w:pPr>
      <w:r w:rsidRPr="00926C95">
        <w:rPr>
          <w:bCs/>
        </w:rPr>
        <w:t>Bank Address</w:t>
      </w:r>
      <w:r w:rsidR="00926C95" w:rsidRPr="00926C95">
        <w:rPr>
          <w:bCs/>
        </w:rPr>
        <w:t>:</w:t>
      </w:r>
      <w:r w:rsidR="00926C95" w:rsidRPr="00926C95">
        <w:rPr>
          <w:b/>
          <w:bCs/>
        </w:rPr>
        <w:t xml:space="preserve"> </w:t>
      </w:r>
      <w:r w:rsidR="00926C95" w:rsidRPr="007A7C32">
        <w:rPr>
          <w:bCs/>
        </w:rPr>
        <w:t>33 Nguyen Van Ba St., Binh Tho Ward, Thu Duc Dist., Ho Chi Minh City</w:t>
      </w:r>
    </w:p>
    <w:p w:rsidR="00926C95" w:rsidRPr="00926C95" w:rsidRDefault="00926C95" w:rsidP="007A7C32">
      <w:pPr>
        <w:spacing w:after="0"/>
      </w:pPr>
      <w:r w:rsidRPr="00926C95">
        <w:t xml:space="preserve">SWIFT </w:t>
      </w:r>
      <w:r w:rsidR="005B59EE" w:rsidRPr="00926C95">
        <w:t>Code</w:t>
      </w:r>
      <w:r w:rsidRPr="00926C95">
        <w:t>: BIDVVNVX</w:t>
      </w:r>
    </w:p>
    <w:p w:rsidR="00341AD0" w:rsidRDefault="00A649CC" w:rsidP="0061317D">
      <w:pPr>
        <w:spacing w:after="0"/>
      </w:pPr>
      <w:r w:rsidRPr="00926C95">
        <w:t>Account Number</w:t>
      </w:r>
      <w:r w:rsidR="00926C95" w:rsidRPr="00926C95">
        <w:t>:</w:t>
      </w:r>
      <w:r w:rsidR="00926C95" w:rsidRPr="00926C95">
        <w:tab/>
        <w:t>31410370004289 (for USD)</w:t>
      </w:r>
      <w:r w:rsidR="00926C95" w:rsidRPr="00926C95">
        <w:tab/>
        <w:t>or</w:t>
      </w:r>
      <w:r w:rsidR="00926C95" w:rsidRPr="00926C95">
        <w:tab/>
        <w:t>31410000035267 (for VND)</w:t>
      </w:r>
    </w:p>
    <w:p w:rsidR="00B71F25" w:rsidRDefault="00B71F25" w:rsidP="00B71F25"/>
    <w:sectPr w:rsidR="00B71F25" w:rsidSect="005B59EE">
      <w:headerReference w:type="default" r:id="rId9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87344" w:rsidRDefault="00187344" w:rsidP="003361C1">
      <w:pPr>
        <w:spacing w:after="0" w:line="240" w:lineRule="auto"/>
      </w:pPr>
      <w:r>
        <w:separator/>
      </w:r>
    </w:p>
  </w:endnote>
  <w:endnote w:type="continuationSeparator" w:id="0">
    <w:p w:rsidR="00187344" w:rsidRDefault="00187344" w:rsidP="003361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87344" w:rsidRDefault="00187344" w:rsidP="003361C1">
      <w:pPr>
        <w:spacing w:after="0" w:line="240" w:lineRule="auto"/>
      </w:pPr>
      <w:r>
        <w:separator/>
      </w:r>
    </w:p>
  </w:footnote>
  <w:footnote w:type="continuationSeparator" w:id="0">
    <w:p w:rsidR="00187344" w:rsidRDefault="00187344" w:rsidP="003361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667CB" w:rsidRDefault="007443CA" w:rsidP="00D56156">
    <w:pPr>
      <w:pStyle w:val="Header"/>
      <w:jc w:val="cen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A927388" wp14:editId="1F66F2BD">
          <wp:simplePos x="0" y="0"/>
          <wp:positionH relativeFrom="column">
            <wp:posOffset>85725</wp:posOffset>
          </wp:positionH>
          <wp:positionV relativeFrom="paragraph">
            <wp:posOffset>-205105</wp:posOffset>
          </wp:positionV>
          <wp:extent cx="695325" cy="704850"/>
          <wp:effectExtent l="0" t="0" r="9525" b="0"/>
          <wp:wrapThrough wrapText="bothSides">
            <wp:wrapPolygon edited="0">
              <wp:start x="8285" y="0"/>
              <wp:lineTo x="4734" y="584"/>
              <wp:lineTo x="0" y="5838"/>
              <wp:lineTo x="0" y="14011"/>
              <wp:lineTo x="2959" y="18681"/>
              <wp:lineTo x="6510" y="21016"/>
              <wp:lineTo x="14795" y="21016"/>
              <wp:lineTo x="18345" y="18681"/>
              <wp:lineTo x="21304" y="14011"/>
              <wp:lineTo x="21304" y="1751"/>
              <wp:lineTo x="13019" y="0"/>
              <wp:lineTo x="8285" y="0"/>
            </wp:wrapPolygon>
          </wp:wrapThrough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IU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5325" cy="704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3F3C2964" wp14:editId="020CA7EA">
          <wp:simplePos x="0" y="0"/>
          <wp:positionH relativeFrom="column">
            <wp:posOffset>5141595</wp:posOffset>
          </wp:positionH>
          <wp:positionV relativeFrom="paragraph">
            <wp:posOffset>-168275</wp:posOffset>
          </wp:positionV>
          <wp:extent cx="675640" cy="673100"/>
          <wp:effectExtent l="0" t="0" r="0" b="0"/>
          <wp:wrapThrough wrapText="bothSides">
            <wp:wrapPolygon edited="0">
              <wp:start x="0" y="0"/>
              <wp:lineTo x="0" y="20785"/>
              <wp:lineTo x="20707" y="20785"/>
              <wp:lineTo x="20707" y="0"/>
              <wp:lineTo x="0" y="0"/>
            </wp:wrapPolygon>
          </wp:wrapThrough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BME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5640" cy="673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667CB">
      <w:t>International University – Vietnam National Universities</w:t>
    </w:r>
    <w:r w:rsidR="00B3645D">
      <w:t xml:space="preserve"> HCMC</w:t>
    </w:r>
  </w:p>
  <w:p w:rsidR="008667CB" w:rsidRDefault="008667CB" w:rsidP="00D56156">
    <w:pPr>
      <w:pStyle w:val="Header"/>
      <w:jc w:val="center"/>
    </w:pPr>
    <w:r>
      <w:t>Biomedical Engineering Department</w:t>
    </w:r>
  </w:p>
  <w:p w:rsidR="003361C1" w:rsidRDefault="003361C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5E4451C"/>
    <w:multiLevelType w:val="hybridMultilevel"/>
    <w:tmpl w:val="08841028"/>
    <w:lvl w:ilvl="0" w:tplc="B4D2675A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F74D67"/>
    <w:multiLevelType w:val="hybridMultilevel"/>
    <w:tmpl w:val="74D0CC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1sjQ3NjIyMTC0MDRV0lEKTi0uzszPAykwrAUADjTZNSwAAAA="/>
  </w:docVars>
  <w:rsids>
    <w:rsidRoot w:val="007440E9"/>
    <w:rsid w:val="000100ED"/>
    <w:rsid w:val="000103CE"/>
    <w:rsid w:val="00034176"/>
    <w:rsid w:val="00045111"/>
    <w:rsid w:val="000624C3"/>
    <w:rsid w:val="0009329E"/>
    <w:rsid w:val="000A4F94"/>
    <w:rsid w:val="0012140B"/>
    <w:rsid w:val="00134EC2"/>
    <w:rsid w:val="00176637"/>
    <w:rsid w:val="00187344"/>
    <w:rsid w:val="001B0B0B"/>
    <w:rsid w:val="001C3615"/>
    <w:rsid w:val="001F2667"/>
    <w:rsid w:val="001F3CE0"/>
    <w:rsid w:val="001F6C8F"/>
    <w:rsid w:val="00201F08"/>
    <w:rsid w:val="0023242E"/>
    <w:rsid w:val="00255E30"/>
    <w:rsid w:val="002564DE"/>
    <w:rsid w:val="00257A8F"/>
    <w:rsid w:val="00290275"/>
    <w:rsid w:val="002939BD"/>
    <w:rsid w:val="00295F5E"/>
    <w:rsid w:val="002A63A8"/>
    <w:rsid w:val="002D75F4"/>
    <w:rsid w:val="002E7512"/>
    <w:rsid w:val="0032605B"/>
    <w:rsid w:val="003361C1"/>
    <w:rsid w:val="00341AD0"/>
    <w:rsid w:val="0037081D"/>
    <w:rsid w:val="003A624A"/>
    <w:rsid w:val="003B1AE7"/>
    <w:rsid w:val="003B601F"/>
    <w:rsid w:val="003E1FEE"/>
    <w:rsid w:val="00420C3A"/>
    <w:rsid w:val="00442BB3"/>
    <w:rsid w:val="004551B5"/>
    <w:rsid w:val="004A77E8"/>
    <w:rsid w:val="004B4C8B"/>
    <w:rsid w:val="004C4769"/>
    <w:rsid w:val="004F6CD0"/>
    <w:rsid w:val="00506D79"/>
    <w:rsid w:val="00543306"/>
    <w:rsid w:val="0056205D"/>
    <w:rsid w:val="0058497A"/>
    <w:rsid w:val="005B07B9"/>
    <w:rsid w:val="005B59EE"/>
    <w:rsid w:val="005D0E55"/>
    <w:rsid w:val="005D1731"/>
    <w:rsid w:val="00603E6D"/>
    <w:rsid w:val="006051A1"/>
    <w:rsid w:val="0061317D"/>
    <w:rsid w:val="00620CEB"/>
    <w:rsid w:val="00627FCE"/>
    <w:rsid w:val="00637AF4"/>
    <w:rsid w:val="00642EE5"/>
    <w:rsid w:val="00671483"/>
    <w:rsid w:val="006860F7"/>
    <w:rsid w:val="0069258F"/>
    <w:rsid w:val="006A24EA"/>
    <w:rsid w:val="006B75B7"/>
    <w:rsid w:val="006C10F9"/>
    <w:rsid w:val="007311C8"/>
    <w:rsid w:val="007440E9"/>
    <w:rsid w:val="007443CA"/>
    <w:rsid w:val="0074460A"/>
    <w:rsid w:val="007A7C32"/>
    <w:rsid w:val="007D3C79"/>
    <w:rsid w:val="007F79C0"/>
    <w:rsid w:val="008665B4"/>
    <w:rsid w:val="008667CB"/>
    <w:rsid w:val="00874136"/>
    <w:rsid w:val="00883FE5"/>
    <w:rsid w:val="008B61AA"/>
    <w:rsid w:val="008E1C60"/>
    <w:rsid w:val="00926C95"/>
    <w:rsid w:val="00932D8D"/>
    <w:rsid w:val="00935C45"/>
    <w:rsid w:val="00963248"/>
    <w:rsid w:val="009708AD"/>
    <w:rsid w:val="009A5517"/>
    <w:rsid w:val="009B2935"/>
    <w:rsid w:val="009D0BFA"/>
    <w:rsid w:val="009D21F8"/>
    <w:rsid w:val="00A649CC"/>
    <w:rsid w:val="00A904FD"/>
    <w:rsid w:val="00A97419"/>
    <w:rsid w:val="00AA6C1B"/>
    <w:rsid w:val="00AE0652"/>
    <w:rsid w:val="00AE4422"/>
    <w:rsid w:val="00B3645D"/>
    <w:rsid w:val="00B4293B"/>
    <w:rsid w:val="00B50FA8"/>
    <w:rsid w:val="00B57067"/>
    <w:rsid w:val="00B71F25"/>
    <w:rsid w:val="00B7386A"/>
    <w:rsid w:val="00BC03CB"/>
    <w:rsid w:val="00BD17F6"/>
    <w:rsid w:val="00C1749B"/>
    <w:rsid w:val="00C531DC"/>
    <w:rsid w:val="00C9696B"/>
    <w:rsid w:val="00CC6649"/>
    <w:rsid w:val="00D04240"/>
    <w:rsid w:val="00D05CFC"/>
    <w:rsid w:val="00D45EC7"/>
    <w:rsid w:val="00D46106"/>
    <w:rsid w:val="00D549E0"/>
    <w:rsid w:val="00D56156"/>
    <w:rsid w:val="00D62B58"/>
    <w:rsid w:val="00DA2AA6"/>
    <w:rsid w:val="00DA2ADF"/>
    <w:rsid w:val="00DF1522"/>
    <w:rsid w:val="00E21C70"/>
    <w:rsid w:val="00E42A9B"/>
    <w:rsid w:val="00E51576"/>
    <w:rsid w:val="00E54A9A"/>
    <w:rsid w:val="00E85D04"/>
    <w:rsid w:val="00E87BFC"/>
    <w:rsid w:val="00EC4C51"/>
    <w:rsid w:val="00F411D7"/>
    <w:rsid w:val="00FA1EF1"/>
    <w:rsid w:val="00FB1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0A44B38-9B45-4922-9A55-F6F16ED938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440E9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B190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B190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Hyperlink">
    <w:name w:val="Hyperlink"/>
    <w:rsid w:val="00134EC2"/>
    <w:rPr>
      <w:color w:val="0000FF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134EC2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34EC2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5D0E55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29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29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0624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9329E"/>
    <w:pPr>
      <w:ind w:left="720"/>
      <w:contextualSpacing/>
    </w:pPr>
  </w:style>
  <w:style w:type="table" w:styleId="MediumShading1-Accent1">
    <w:name w:val="Medium Shading 1 Accent 1"/>
    <w:basedOn w:val="TableNormal"/>
    <w:uiPriority w:val="63"/>
    <w:rsid w:val="00D549E0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-Accent1">
    <w:name w:val="Light Grid Accent 1"/>
    <w:basedOn w:val="TableNormal"/>
    <w:uiPriority w:val="62"/>
    <w:rsid w:val="009A5517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3361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61C1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3361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61C1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me2018@hcmiu.edu.v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493636-EEE1-4155-8E34-1CD79898BD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4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guyen Le Thanh An</dc:creator>
  <cp:lastModifiedBy>Trung Le</cp:lastModifiedBy>
  <cp:revision>2</cp:revision>
  <dcterms:created xsi:type="dcterms:W3CDTF">2018-02-08T02:40:00Z</dcterms:created>
  <dcterms:modified xsi:type="dcterms:W3CDTF">2018-02-08T02:40:00Z</dcterms:modified>
</cp:coreProperties>
</file>